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EC12B5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77FAB118" w:rsidR="00B86204" w:rsidRPr="00807E7F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="00CB0D1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8B2620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8B2620" w:rsidRPr="008B2620">
        <w:rPr>
          <w:rFonts w:asciiTheme="majorBidi" w:hAnsiTheme="majorBidi" w:cstheme="majorBidi"/>
          <w:b/>
          <w:bCs/>
          <w:sz w:val="34"/>
          <w:szCs w:val="34"/>
          <w:shd w:val="clear" w:color="auto" w:fill="FFFFFF"/>
        </w:rPr>
        <w:t>Thai Beverage Public Company Limited</w:t>
      </w:r>
      <w:r w:rsidR="00CB0D1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8B2620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8B2620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8B2620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0F68A5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THAIBEV</w:t>
      </w:r>
      <w:r w:rsidR="00AB7443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19</w:t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="008B2620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ตลาดหลักทรัพย์สิงคโปร์</w:t>
      </w:r>
    </w:p>
    <w:p w14:paraId="50AE9F61" w14:textId="77777777" w:rsidR="00DA4994" w:rsidRPr="00807E7F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17D3AAC7" w:rsidR="00632AC5" w:rsidRPr="008B2620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807E7F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</w:t>
      </w:r>
      <w:r w:rsidR="00B4606E" w:rsidRPr="008B2620">
        <w:rPr>
          <w:rFonts w:asciiTheme="majorBidi" w:eastAsia="Angsana New" w:hAnsiTheme="majorBidi" w:cstheme="majorBidi"/>
          <w:color w:val="000000"/>
          <w:sz w:val="28"/>
          <w:cs/>
        </w:rPr>
        <w:t>เกี่ยวกับ</w:t>
      </w:r>
      <w:r w:rsidRPr="008B2620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8B2620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8B2620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8B2620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8B2620">
        <w:rPr>
          <w:rFonts w:asciiTheme="majorBidi" w:hAnsiTheme="majorBidi" w:cstheme="majorBidi"/>
          <w:sz w:val="28"/>
          <w:shd w:val="clear" w:color="auto" w:fill="FFFFFF"/>
          <w:cs/>
        </w:rPr>
        <w:t>หุ้นสามัญของบริษัท</w:t>
      </w:r>
      <w:r w:rsidR="00791BAA" w:rsidRPr="008B2620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8B2620" w:rsidRPr="008B2620">
        <w:rPr>
          <w:rFonts w:asciiTheme="majorBidi" w:hAnsiTheme="majorBidi" w:cstheme="majorBidi"/>
          <w:sz w:val="28"/>
        </w:rPr>
        <w:t xml:space="preserve">Thai Beverage Public Company Limited </w:t>
      </w:r>
      <w:r w:rsidR="008B2620" w:rsidRPr="008B2620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A45C13" w:rsidRPr="008B2620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8B2620" w:rsidRPr="008B2620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8B2620" w:rsidRPr="008B2620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สิงคโปร์</w:t>
      </w:r>
      <w:r w:rsidR="008B2620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ประเทศสิงคโปร์ </w:t>
      </w:r>
      <w:r w:rsidR="00A45C13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3A5E04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</w:t>
      </w:r>
      <w:r w:rsidR="008B2620">
        <w:rPr>
          <w:rFonts w:asciiTheme="majorBidi" w:eastAsia="Angsana New" w:hAnsiTheme="majorBidi" w:cstheme="majorBidi"/>
          <w:color w:val="000000"/>
          <w:sz w:val="28"/>
        </w:rPr>
        <w:t xml:space="preserve"> </w:t>
      </w:r>
      <w:r w:rsidR="00632AC5" w:rsidRPr="008B2620">
        <w:rPr>
          <w:rFonts w:asciiTheme="majorBidi" w:eastAsia="Angsana New" w:hAnsiTheme="majorBidi" w:cstheme="majorBidi"/>
          <w:color w:val="000000"/>
          <w:sz w:val="28"/>
          <w:cs/>
        </w:rPr>
        <w:t>อื่นๆ ที่เกี่ยวข้อง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8B2620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8B2620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B262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8B262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8B2620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ab/>
      </w:r>
      <w:r w:rsidR="00744442" w:rsidRPr="008B2620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B2620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8B2620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8B2620">
        <w:rPr>
          <w:rFonts w:ascii="Angsana New" w:hAnsi="Angsana New" w:cs="Angsana New"/>
          <w:sz w:val="28"/>
          <w:cs/>
        </w:rPr>
        <w:t xml:space="preserve"> </w:t>
      </w:r>
      <w:r w:rsidR="001E522C" w:rsidRPr="008B2620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8B2620">
        <w:rPr>
          <w:rFonts w:ascii="Angsana New" w:hAnsi="Angsana New" w:cs="Angsana New" w:hint="cs"/>
          <w:sz w:val="28"/>
          <w:cs/>
        </w:rPr>
        <w:t xml:space="preserve">  </w:t>
      </w:r>
      <w:r w:rsidR="001E522C" w:rsidRPr="008B2620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8B2620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ab/>
      </w:r>
      <w:r w:rsidR="00744442" w:rsidRPr="008B2620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B2620">
        <w:rPr>
          <w:rFonts w:ascii="Angsana New" w:eastAsia="Angsana New" w:hAnsi="Angsana New" w:cs="Angsana New"/>
          <w:sz w:val="28"/>
          <w:cs/>
        </w:rPr>
        <w:t xml:space="preserve">:  </w:t>
      </w:r>
      <w:r w:rsidRPr="008B2620">
        <w:rPr>
          <w:rFonts w:asciiTheme="majorBidi" w:eastAsia="Angsana New" w:hAnsiTheme="majorBidi" w:cstheme="majorBidi"/>
          <w:sz w:val="28"/>
          <w:cs/>
        </w:rPr>
        <w:t xml:space="preserve">   ใบแสดงสิทธิในผลประโยชน์ที่เกิดจากหลักทรัพย์อ้างอิงที่เป็นหลักทรัพย์   </w:t>
      </w:r>
    </w:p>
    <w:p w14:paraId="014FDF41" w14:textId="77777777" w:rsidR="008B2620" w:rsidRPr="008B2620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hAnsiTheme="majorBidi" w:cstheme="majorBidi"/>
          <w:sz w:val="28"/>
        </w:rPr>
      </w:pPr>
      <w:r w:rsidRPr="008B2620">
        <w:rPr>
          <w:rFonts w:asciiTheme="majorBidi" w:eastAsia="Angsana New" w:hAnsiTheme="majorBidi" w:cstheme="majorBidi"/>
          <w:sz w:val="28"/>
          <w:cs/>
        </w:rPr>
        <w:tab/>
      </w:r>
      <w:r w:rsidRPr="008B2620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8B2620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8B2620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8B2620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Pr="008B2620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8B2620">
        <w:rPr>
          <w:rFonts w:asciiTheme="majorBidi" w:hAnsiTheme="majorBidi" w:cstheme="majorBidi"/>
          <w:cs/>
        </w:rPr>
        <w:t>บริษัท</w:t>
      </w:r>
      <w:r w:rsidR="008B2620" w:rsidRPr="008B2620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A63972" w:rsidRPr="008B2620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8B2620" w:rsidRPr="008B2620">
        <w:rPr>
          <w:rFonts w:asciiTheme="majorBidi" w:hAnsiTheme="majorBidi" w:cstheme="majorBidi"/>
          <w:sz w:val="28"/>
        </w:rPr>
        <w:t xml:space="preserve">Thai Beverage Public  </w:t>
      </w:r>
    </w:p>
    <w:p w14:paraId="16CDF979" w14:textId="753BFFD8" w:rsidR="008B2620" w:rsidRDefault="008B2620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8B2620">
        <w:rPr>
          <w:rFonts w:asciiTheme="majorBidi" w:hAnsiTheme="majorBidi" w:cstheme="majorBidi"/>
          <w:sz w:val="28"/>
        </w:rPr>
        <w:t xml:space="preserve">                                                                        Company Limited</w:t>
      </w:r>
      <w:r w:rsidR="00791BAA" w:rsidRPr="008B2620">
        <w:rPr>
          <w:rFonts w:ascii="Angsana New" w:hAnsi="Angsana New" w:hint="cs"/>
          <w:sz w:val="28"/>
          <w:cs/>
        </w:rPr>
        <w:t xml:space="preserve"> </w:t>
      </w:r>
      <w:r w:rsidR="001E522C" w:rsidRPr="008B2620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8B2620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8B2620">
        <w:rPr>
          <w:rFonts w:asciiTheme="majorBidi" w:hAnsiTheme="majorBidi" w:cstheme="majorBidi"/>
          <w:sz w:val="28"/>
          <w:cs/>
        </w:rPr>
        <w:t xml:space="preserve"> </w:t>
      </w:r>
      <w:r w:rsidR="002E09CE" w:rsidRPr="008B2620">
        <w:rPr>
          <w:rFonts w:asciiTheme="majorBidi" w:hAnsiTheme="majorBidi" w:cstheme="majorBidi"/>
          <w:sz w:val="28"/>
          <w:cs/>
        </w:rPr>
        <w:t>หยวนต้า</w:t>
      </w:r>
      <w:r w:rsidR="00791BAA" w:rsidRPr="008B2620">
        <w:rPr>
          <w:rFonts w:asciiTheme="majorBidi" w:hAnsiTheme="majorBidi" w:cstheme="majorBidi"/>
          <w:sz w:val="28"/>
        </w:rPr>
        <w:t xml:space="preserve"> </w:t>
      </w:r>
      <w:r w:rsidR="002E09CE" w:rsidRPr="008B2620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8B2620">
        <w:rPr>
          <w:rFonts w:asciiTheme="majorBidi" w:hAnsiTheme="majorBidi" w:cstheme="majorBidi"/>
          <w:sz w:val="28"/>
          <w:cs/>
        </w:rPr>
        <w:t xml:space="preserve"> </w:t>
      </w:r>
      <w:r w:rsidR="000F5468" w:rsidRPr="008B2620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</w:p>
    <w:p w14:paraId="568EDA20" w14:textId="71FB0A6B" w:rsidR="003F33F8" w:rsidRPr="00D212E4" w:rsidRDefault="008B2620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/>
          <w:color w:val="000000"/>
          <w:sz w:val="28"/>
        </w:rPr>
        <w:t xml:space="preserve">                                                                        </w:t>
      </w:r>
      <w:r w:rsidR="001E522C" w:rsidRPr="008B2620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8B2620">
        <w:rPr>
          <w:rFonts w:asciiTheme="majorBidi" w:eastAsia="Angsana New" w:hAnsiTheme="majorBidi" w:cstheme="majorBidi"/>
          <w:color w:val="000000"/>
          <w:sz w:val="28"/>
        </w:rPr>
        <w:t>THAIBEV</w:t>
      </w:r>
      <w:r w:rsidR="00D212E4" w:rsidRPr="008B2620">
        <w:rPr>
          <w:rFonts w:asciiTheme="majorBidi" w:eastAsia="Angsana New" w:hAnsiTheme="majorBidi" w:cstheme="majorBidi"/>
          <w:color w:val="000000"/>
          <w:sz w:val="28"/>
        </w:rPr>
        <w:t>1</w:t>
      </w:r>
      <w:r w:rsidR="005F230B" w:rsidRPr="008B2620">
        <w:rPr>
          <w:rFonts w:asciiTheme="majorBidi" w:eastAsia="Angsana New" w:hAnsiTheme="majorBidi" w:cstheme="majorBidi"/>
          <w:color w:val="000000"/>
          <w:sz w:val="28"/>
        </w:rPr>
        <w:t>9</w:t>
      </w:r>
      <w:r w:rsidR="001E522C" w:rsidRPr="008B2620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483FFEAE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807E7F">
        <w:rPr>
          <w:rFonts w:ascii="Angsana New" w:eastAsia="Angsana New" w:hAnsi="Angsana New" w:cs="Angsana New"/>
          <w:sz w:val="28"/>
          <w:cs/>
        </w:rPr>
        <w:t xml:space="preserve"> 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12AF1">
        <w:rPr>
          <w:rFonts w:ascii="Angsana New" w:eastAsia="Angsana New" w:hAnsi="Angsana New" w:cs="Angsana New"/>
          <w:sz w:val="28"/>
        </w:rPr>
        <w:t xml:space="preserve"> </w:t>
      </w:r>
      <w:r w:rsidR="00BA52FF">
        <w:rPr>
          <w:rFonts w:ascii="Angsana New" w:hAnsi="Angsana New"/>
          <w:sz w:val="28"/>
          <w:shd w:val="clear" w:color="auto" w:fill="FFFFFF"/>
        </w:rPr>
        <w:t xml:space="preserve">………….. </w:t>
      </w:r>
      <w:r w:rsidRPr="00807E7F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>
        <w:rPr>
          <w:rFonts w:asciiTheme="majorBidi" w:hAnsiTheme="majorBidi" w:cstheme="majorBidi"/>
          <w:sz w:val="28"/>
          <w:cs/>
        </w:rPr>
        <w:t>เป็นไปตามกลไก</w:t>
      </w:r>
      <w:r w:rsidR="00386FF5">
        <w:rPr>
          <w:rFonts w:asciiTheme="majorBidi" w:hAnsiTheme="majorBidi" w:cstheme="majorBidi"/>
          <w:sz w:val="28"/>
          <w:cs/>
        </w:rPr>
        <w:t>ตลาดในเวลาที่เสนอขาย</w:t>
      </w:r>
      <w:r w:rsidR="00386FF5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EFA26FE" w:rsidR="00C77488" w:rsidRPr="00F666B2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F666B2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F666B2">
        <w:rPr>
          <w:rFonts w:asciiTheme="majorBidi" w:eastAsia="Angsana New" w:hAnsiTheme="majorBidi" w:cstheme="majorBidi"/>
          <w:sz w:val="28"/>
        </w:rPr>
        <w:tab/>
      </w:r>
      <w:r w:rsidRPr="00F666B2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BA52FF">
        <w:rPr>
          <w:rFonts w:asciiTheme="majorBidi" w:hAnsiTheme="majorBidi" w:cstheme="majorBidi"/>
          <w:sz w:val="28"/>
        </w:rPr>
        <w:t xml:space="preserve">………….. </w:t>
      </w:r>
      <w:r w:rsidRPr="00F666B2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42D48ECA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06BCD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="00B06BCD">
        <w:rPr>
          <w:rFonts w:asciiTheme="majorBidi" w:hAnsiTheme="majorBidi" w:cstheme="majorBidi"/>
          <w:spacing w:val="-6"/>
          <w:sz w:val="28"/>
        </w:rPr>
        <w:t>1:1</w:t>
      </w:r>
    </w:p>
    <w:p w14:paraId="7044330E" w14:textId="6ED34CF1" w:rsidR="00C77488" w:rsidRPr="007B31EF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7B31EF">
        <w:rPr>
          <w:rFonts w:asciiTheme="majorBidi" w:eastAsia="Angsana New" w:hAnsiTheme="majorBidi" w:cstheme="majorBidi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7B31EF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7B31EF">
        <w:rPr>
          <w:rFonts w:asciiTheme="majorBidi" w:hAnsiTheme="majorBidi" w:cstheme="majorBidi"/>
          <w:sz w:val="28"/>
        </w:rPr>
        <w:t xml:space="preserve">Direct Listing </w:t>
      </w:r>
      <w:r w:rsidR="0077014B" w:rsidRPr="007B31EF">
        <w:rPr>
          <w:rFonts w:asciiTheme="majorBidi" w:hAnsiTheme="majorBidi" w:cstheme="majorBidi"/>
          <w:sz w:val="28"/>
          <w:cs/>
        </w:rPr>
        <w:t>ตั้งแต่</w:t>
      </w:r>
      <w:r w:rsidR="00522A28" w:rsidRPr="007B31EF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7B31EF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7B31EF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B9B14E7" w14:textId="77777777" w:rsidR="007938D1" w:rsidRPr="007938D1" w:rsidRDefault="003F33F8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: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7938D1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7938D1" w:rsidRPr="007938D1">
        <w:rPr>
          <w:rFonts w:asciiTheme="majorBidi" w:hAnsiTheme="majorBidi" w:cstheme="majorBidi"/>
          <w:sz w:val="28"/>
        </w:rPr>
        <w:t>Thai Beverage Public Company Limited</w:t>
      </w:r>
      <w:r w:rsidR="007938D1" w:rsidRPr="007938D1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5855F1" w:rsidRPr="007938D1"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="005855F1" w:rsidRPr="007938D1">
        <w:rPr>
          <w:rFonts w:asciiTheme="majorBidi" w:hAnsiTheme="majorBidi" w:cstheme="majorBidi"/>
          <w:sz w:val="28"/>
          <w:cs/>
        </w:rPr>
        <w:t>ซื้อขายใน</w:t>
      </w:r>
    </w:p>
    <w:p w14:paraId="091AC245" w14:textId="51A82CAD" w:rsidR="00D6000C" w:rsidRPr="00791BAA" w:rsidRDefault="007938D1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938D1">
        <w:rPr>
          <w:rFonts w:asciiTheme="majorBidi" w:hAnsiTheme="majorBidi" w:cstheme="majorBidi"/>
          <w:sz w:val="28"/>
        </w:rPr>
        <w:t xml:space="preserve">                                                                        </w:t>
      </w:r>
      <w:r w:rsidR="005855F1" w:rsidRPr="007938D1">
        <w:rPr>
          <w:rFonts w:asciiTheme="majorBidi" w:hAnsiTheme="majorBidi" w:cstheme="majorBidi"/>
          <w:sz w:val="28"/>
          <w:cs/>
        </w:rPr>
        <w:t xml:space="preserve">สกุลเงิน </w:t>
      </w:r>
      <w:r w:rsidR="000F68A5" w:rsidRPr="007938D1">
        <w:rPr>
          <w:rFonts w:asciiTheme="majorBidi" w:hAnsiTheme="majorBidi" w:cstheme="majorBidi"/>
          <w:sz w:val="26"/>
          <w:szCs w:val="26"/>
        </w:rPr>
        <w:t>SGD</w:t>
      </w:r>
    </w:p>
    <w:p w14:paraId="6AC85290" w14:textId="77777777" w:rsidR="003F33F8" w:rsidRPr="00C36EF1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C36EF1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0955732D" w:rsidR="00C77488" w:rsidRPr="00B3415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ab/>
      </w:r>
      <w:r w:rsidRPr="00B3415F">
        <w:rPr>
          <w:rFonts w:ascii="Angsana New" w:eastAsia="Angsana New" w:hAnsi="Angsana New" w:cs="Angsana New"/>
          <w:sz w:val="28"/>
          <w:cs/>
        </w:rPr>
        <w:t xml:space="preserve">   :</w:t>
      </w:r>
      <w:r w:rsidRPr="00B3415F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0F68A5" w:rsidRPr="00B55617">
        <w:rPr>
          <w:rFonts w:ascii="Angsana New" w:eastAsia="Angsana New" w:hAnsi="Angsana New" w:cs="Angsana New"/>
          <w:sz w:val="28"/>
        </w:rPr>
        <w:t>PHILLIP SECURITIES PTE LTD</w:t>
      </w:r>
    </w:p>
    <w:p w14:paraId="63B23567" w14:textId="77777777" w:rsidR="00C77488" w:rsidRPr="00C36EF1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C36EF1">
        <w:rPr>
          <w:rFonts w:ascii="Angsana New" w:eastAsia="Angsana New" w:hAnsi="Angsana New" w:cs="Angsana New"/>
          <w:sz w:val="28"/>
          <w:cs/>
        </w:rPr>
        <w:t xml:space="preserve"> </w:t>
      </w:r>
      <w:r w:rsidRPr="00C36EF1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C36EF1">
        <w:rPr>
          <w:rFonts w:ascii="Angsana New" w:eastAsia="Angsana New" w:hAnsi="Angsana New" w:cs="Angsana New"/>
          <w:sz w:val="28"/>
          <w:cs/>
        </w:rPr>
        <w:t xml:space="preserve"> (</w:t>
      </w:r>
      <w:r w:rsidRPr="00C36EF1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39DCD62B" w14:textId="0D81A182" w:rsidR="00791BAA" w:rsidRDefault="00791BAA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78F43A4A" w:rsidR="004D2C9E" w:rsidRPr="00807E7F" w:rsidRDefault="004D2C9E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69486F" w:rsidRPr="0069486F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3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3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2F7FEB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E86F81" w:rsidRPr="00C77488">
        <w:rPr>
          <w:rFonts w:asciiTheme="majorBidi" w:hAnsiTheme="majorBidi" w:cstheme="majorBidi"/>
          <w:sz w:val="28"/>
          <w:cs/>
        </w:rPr>
        <w:br/>
      </w:r>
      <w:r w:rsidR="00E86F81" w:rsidRPr="00C77488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2F7FEB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2F7FEB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2F7FEB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2F7FEB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2F7FEB">
        <w:rPr>
          <w:rFonts w:asciiTheme="majorBidi" w:hAnsiTheme="majorBidi" w:cstheme="majorBidi"/>
          <w:sz w:val="28"/>
          <w:cs/>
        </w:rPr>
        <w:t>ใบแสดงสิทธิ</w:t>
      </w:r>
    </w:p>
    <w:p w14:paraId="763D9671" w14:textId="77777777" w:rsidR="00326369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2F7FEB">
        <w:rPr>
          <w:rFonts w:asciiTheme="majorBidi" w:hAnsiTheme="majorBidi" w:cstheme="majorBidi"/>
          <w:cs/>
        </w:rPr>
        <w:t>ใบแสดงสิ</w:t>
      </w:r>
      <w:r w:rsidR="008600B9" w:rsidRPr="00326369">
        <w:rPr>
          <w:rFonts w:asciiTheme="majorBidi" w:hAnsiTheme="majorBidi" w:cstheme="majorBidi"/>
          <w:cs/>
        </w:rPr>
        <w:t>ทธิ</w:t>
      </w:r>
      <w:r w:rsidRPr="00326369">
        <w:rPr>
          <w:rFonts w:asciiTheme="majorBidi" w:eastAsia="Angsana New" w:hAnsiTheme="majorBidi" w:cstheme="majorBidi"/>
          <w:sz w:val="28"/>
          <w:cs/>
        </w:rPr>
        <w:t>จะนำสิทธิที่ได้มาขายใน</w:t>
      </w:r>
      <w:r w:rsidR="00326369" w:rsidRPr="00326369">
        <w:rPr>
          <w:rFonts w:asciiTheme="majorBidi" w:hAnsiTheme="majorBidi" w:cstheme="majorBidi"/>
          <w:sz w:val="28"/>
          <w:cs/>
        </w:rPr>
        <w:t xml:space="preserve">ตลาดหลักทรัพย์สิงคโปร์ </w:t>
      </w:r>
      <w:r w:rsidR="00326369" w:rsidRPr="00326369">
        <w:rPr>
          <w:rFonts w:asciiTheme="majorBidi" w:hAnsiTheme="majorBidi" w:cstheme="majorBidi"/>
          <w:color w:val="000000"/>
          <w:sz w:val="28"/>
          <w:cs/>
        </w:rPr>
        <w:t>ประเทศสิงคโปร์</w:t>
      </w:r>
      <w:r w:rsidR="002F7FEB" w:rsidRPr="00326369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Pr="00326369">
        <w:rPr>
          <w:rFonts w:asciiTheme="majorBidi" w:eastAsia="Angsana New" w:hAnsiTheme="majorBidi" w:cstheme="majorBidi"/>
          <w:sz w:val="28"/>
          <w:cs/>
        </w:rPr>
        <w:t>ตามระยะเวลาที่</w:t>
      </w:r>
      <w:r w:rsidR="00326369">
        <w:rPr>
          <w:rFonts w:asciiTheme="majorBidi" w:eastAsia="Angsana New" w:hAnsiTheme="majorBidi" w:cstheme="majorBidi" w:hint="cs"/>
          <w:sz w:val="28"/>
          <w:cs/>
        </w:rPr>
        <w:t xml:space="preserve">   </w:t>
      </w:r>
    </w:p>
    <w:p w14:paraId="0AA29176" w14:textId="608C50E9" w:rsidR="00023332" w:rsidRPr="002F7FEB" w:rsidRDefault="00326369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023332" w:rsidRPr="00326369">
        <w:rPr>
          <w:rFonts w:asciiTheme="majorBidi" w:eastAsia="Angsana New" w:hAnsiTheme="majorBidi" w:cstheme="majorBidi"/>
          <w:sz w:val="28"/>
          <w:cs/>
        </w:rPr>
        <w:t>ผู้</w:t>
      </w:r>
      <w:r w:rsidR="00023332" w:rsidRPr="002F7FEB">
        <w:rPr>
          <w:rFonts w:asciiTheme="majorBidi" w:eastAsia="Angsana New" w:hAnsiTheme="majorBidi" w:cstheme="majorBidi"/>
          <w:sz w:val="28"/>
          <w:cs/>
        </w:rPr>
        <w:t>ออกหลักทรัพย์</w:t>
      </w:r>
      <w:r w:rsidR="002F7FEB" w:rsidRPr="002F7FEB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3332" w:rsidRPr="002F7FEB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2F7FEB">
        <w:rPr>
          <w:rFonts w:asciiTheme="majorBidi" w:hAnsiTheme="majorBidi" w:cstheme="majorBidi"/>
          <w:sz w:val="28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2F7FEB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</w:t>
      </w:r>
      <w:r w:rsidRPr="00EB1180">
        <w:rPr>
          <w:rFonts w:asciiTheme="majorBidi" w:eastAsia="Angsana New" w:hAnsiTheme="majorBidi" w:cstheme="majorBidi"/>
          <w:sz w:val="28"/>
          <w:cs/>
        </w:rPr>
        <w:t>ในส่วนที่ 1 ข้อที่ 2</w:t>
      </w:r>
    </w:p>
    <w:p w14:paraId="050FF844" w14:textId="196708BE" w:rsidR="00023332" w:rsidRPr="00EB1180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>5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>
        <w:rPr>
          <w:rFonts w:hint="cs"/>
          <w:cs/>
        </w:rPr>
        <w:t>ใบแสดงสิทธิ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EB1180">
        <w:rPr>
          <w:rFonts w:asciiTheme="majorBidi" w:eastAsia="Angsana New" w:hAnsiTheme="majorBidi" w:cstheme="majorBidi"/>
          <w:sz w:val="28"/>
        </w:rPr>
        <w:br/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EB1180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1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EB1180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5E69F3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5E69F3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BC7FFB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>
        <w:rPr>
          <w:rFonts w:asciiTheme="majorBidi" w:eastAsia="Angsana New" w:hAnsiTheme="majorBidi" w:cstheme="majorBidi"/>
          <w:sz w:val="30"/>
          <w:szCs w:val="30"/>
        </w:rPr>
        <w:t>5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/>
          <w:sz w:val="28"/>
        </w:rPr>
        <w:t>Opening Price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่าง</w:t>
      </w:r>
      <w:r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>
        <w:rPr>
          <w:rFonts w:asciiTheme="majorBidi" w:eastAsia="Angsana New" w:hAnsiTheme="majorBidi" w:cs="Angsana New"/>
          <w:sz w:val="28"/>
        </w:rPr>
        <w:t>3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>/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AC7258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F02D10">
        <w:rPr>
          <w:rFonts w:asciiTheme="majorBidi" w:eastAsia="Angsana New" w:hAnsiTheme="majorBidi" w:cstheme="majorBidi"/>
          <w:sz w:val="28"/>
        </w:rPr>
        <w:t>6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807E7F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807E7F">
        <w:rPr>
          <w:rFonts w:asciiTheme="majorBidi" w:eastAsia="Angsana New" w:hAnsiTheme="majorBidi" w:cstheme="majorBidi"/>
          <w:sz w:val="28"/>
          <w:cs/>
        </w:rPr>
        <w:t>นำ</w:t>
      </w:r>
      <w:r w:rsidRPr="00807E7F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>
        <w:rPr>
          <w:rFonts w:asciiTheme="majorBidi" w:eastAsia="Angsana New" w:hAnsiTheme="majorBidi" w:cstheme="majorBidi"/>
          <w:sz w:val="28"/>
        </w:rPr>
        <w:t>4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807E7F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="00474CF2"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0F6892C1" w14:textId="77777777" w:rsidR="00932D69" w:rsidRPr="00474CF2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2219F2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0B52624E" w14:textId="77777777" w:rsidR="00326369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</w:t>
      </w:r>
      <w:r w:rsidRPr="002F7FEB">
        <w:rPr>
          <w:rFonts w:asciiTheme="majorBidi" w:hAnsiTheme="majorBidi" w:cstheme="majorBidi"/>
          <w:sz w:val="28"/>
          <w:cs/>
        </w:rPr>
        <w:t>แจ้งความประสงค์ มิเช่นนั้น ผู้ออกใบแสดงสิทธิจะดำเนินการในวันทำการถัดไป (“</w:t>
      </w:r>
      <w:r w:rsidRPr="002F7FEB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2F7FEB">
        <w:rPr>
          <w:rFonts w:asciiTheme="majorBidi" w:hAnsiTheme="majorBidi" w:cstheme="majorBidi"/>
          <w:sz w:val="28"/>
          <w:cs/>
        </w:rPr>
        <w:t>” หมายถึง วันที่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</w:p>
    <w:p w14:paraId="12D2D995" w14:textId="77024D0C" w:rsidR="00180F85" w:rsidRPr="00E057B2" w:rsidRDefault="00326369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</w:t>
      </w:r>
      <w:r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หลักทรัพย์สิงคโปร์ ประเทศสิงคโปร์ </w:t>
      </w:r>
      <w:r w:rsidR="00180F85" w:rsidRPr="002F7FEB">
        <w:rPr>
          <w:rFonts w:asciiTheme="majorBidi" w:hAnsiTheme="majorBidi" w:cstheme="majorBidi"/>
          <w:sz w:val="28"/>
          <w:cs/>
        </w:rPr>
        <w:t>และ</w:t>
      </w:r>
      <w:r w:rsidR="00180F85" w:rsidRPr="00A60D8E">
        <w:rPr>
          <w:rFonts w:asciiTheme="majorBidi" w:hAnsiTheme="majorBidi" w:cstheme="majorBidi"/>
          <w:sz w:val="28"/>
          <w:cs/>
        </w:rPr>
        <w:t>ตลาดหลักทรัพย์ไทยเปิดทำการพร้อมกัน</w:t>
      </w:r>
      <w:r w:rsidR="00180F85"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="00180F85"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E057B2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="00180F85"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="00180F85"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E0717D">
        <w:rPr>
          <w:rFonts w:asciiTheme="majorBidi" w:hAnsiTheme="majorBidi" w:cstheme="majorBidi" w:hint="cs"/>
          <w:sz w:val="28"/>
          <w:cs/>
        </w:rPr>
        <w:t>ค่า</w:t>
      </w:r>
      <w:r w:rsidR="00180F85"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5CE0C85D" w:rsidR="00B341C5" w:rsidRPr="00326369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>
        <w:rPr>
          <w:rFonts w:asciiTheme="majorBidi" w:hAnsiTheme="majorBidi" w:cstheme="majorBidi"/>
          <w:sz w:val="28"/>
          <w:szCs w:val="28"/>
          <w:cs/>
        </w:rPr>
        <w:br/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807E7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</w:t>
      </w:r>
      <w:r w:rsidRPr="00326369">
        <w:rPr>
          <w:rFonts w:asciiTheme="majorBidi" w:hAnsiTheme="majorBidi" w:cstheme="majorBidi"/>
          <w:sz w:val="28"/>
          <w:szCs w:val="28"/>
          <w:cs/>
        </w:rPr>
        <w:t>สิทธิขายหลักทรัพย์ต่างประเทศได้ครบตามจำนวนที่ผู้ถือใบแสดงสิทธิประสงค์ไถ่ถอน</w:t>
      </w:r>
      <w:r w:rsidRPr="00326369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326369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326369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326369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326369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326369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326369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326369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326369" w:rsidRPr="00326369">
        <w:rPr>
          <w:rFonts w:asciiTheme="majorBidi" w:eastAsia="Angsana New" w:hAnsiTheme="majorBidi" w:cstheme="majorBidi"/>
          <w:color w:val="000000"/>
          <w:sz w:val="28"/>
          <w:szCs w:val="28"/>
          <w:cs/>
        </w:rPr>
        <w:t>ตลาด</w:t>
      </w:r>
      <w:r w:rsidR="00326369" w:rsidRPr="00326369">
        <w:rPr>
          <w:rFonts w:asciiTheme="majorBidi" w:eastAsia="Angsana New" w:hAnsiTheme="majorBidi" w:cstheme="majorBidi"/>
          <w:color w:val="000000"/>
          <w:spacing w:val="4"/>
          <w:sz w:val="28"/>
          <w:szCs w:val="28"/>
          <w:cs/>
        </w:rPr>
        <w:t xml:space="preserve">หลักทรัพย์สิงคโปร์ ประเทศสิงคโปร์ </w:t>
      </w:r>
      <w:r w:rsidRPr="00326369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807E7F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326369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326369">
        <w:rPr>
          <w:rFonts w:asciiTheme="majorBidi" w:hAnsiTheme="majorBidi" w:cstheme="majorBidi"/>
          <w:sz w:val="28"/>
          <w:szCs w:val="28"/>
          <w:cs/>
        </w:rPr>
        <w:t>.ในวันที่เงินสดที่ได้จากการ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="00180F85" w:rsidRPr="00807E7F">
        <w:rPr>
          <w:rFonts w:ascii="Angsana New" w:hAnsi="Angsana New"/>
          <w:sz w:val="28"/>
          <w:szCs w:val="28"/>
          <w:cs/>
        </w:rPr>
        <w:t>.</w:t>
      </w:r>
      <w:r w:rsidR="00180F85"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="00180F85"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0621D">
        <w:rPr>
          <w:rFonts w:ascii="Angsana New" w:hAnsi="Angsana New"/>
          <w:sz w:val="28"/>
          <w:szCs w:val="28"/>
          <w:cs/>
        </w:rPr>
        <w:br/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ผู้ออก</w:t>
      </w:r>
      <w:r w:rsidR="00E913F3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5E69F3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5E69F3">
        <w:rPr>
          <w:rFonts w:ascii="Angsana New" w:hAnsi="Angsana New"/>
          <w:sz w:val="28"/>
          <w:szCs w:val="28"/>
          <w:cs/>
        </w:rPr>
        <w:t>ี่</w:t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0621D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A3730D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A3730D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A3730D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A3730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3730D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A3730D">
        <w:rPr>
          <w:rFonts w:asciiTheme="majorBidi" w:eastAsia="Angsana New" w:hAnsiTheme="majorBidi" w:cstheme="majorBidi"/>
          <w:sz w:val="28"/>
        </w:rPr>
        <w:t>5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ห้า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A3730D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A3730D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A3730D">
        <w:rPr>
          <w:rFonts w:asciiTheme="majorBidi" w:eastAsia="Angsana New" w:hAnsiTheme="majorBidi" w:cstheme="majorBidi"/>
          <w:sz w:val="28"/>
        </w:rPr>
        <w:t>Market Capitalization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A3730D">
        <w:rPr>
          <w:rFonts w:asciiTheme="majorBidi" w:eastAsia="Angsana New" w:hAnsiTheme="majorBidi" w:cstheme="majorBidi"/>
          <w:sz w:val="28"/>
        </w:rPr>
        <w:t>200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A3730D">
        <w:rPr>
          <w:rFonts w:asciiTheme="majorBidi" w:eastAsia="Angsana New" w:hAnsiTheme="majorBidi" w:cs="Angsana New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A3730D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A3730D">
        <w:rPr>
          <w:rFonts w:asciiTheme="majorBidi" w:eastAsia="Angsana New" w:hAnsiTheme="majorBidi" w:cstheme="majorBidi"/>
          <w:sz w:val="28"/>
          <w:cs/>
        </w:rPr>
        <w:tab/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A3730D">
        <w:rPr>
          <w:rFonts w:asciiTheme="majorBidi" w:eastAsia="Angsana New" w:hAnsiTheme="majorBidi" w:cstheme="majorBidi"/>
          <w:spacing w:val="-6"/>
          <w:sz w:val="28"/>
        </w:rPr>
        <w:t>50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73C4F753" w:rsidR="003A276B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6651277E" w14:textId="77777777" w:rsidR="00063A84" w:rsidRPr="006A3515" w:rsidRDefault="00063A84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AF1158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E913F3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E913F3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015CDE67" w:rsidR="00E70130" w:rsidRPr="00E913F3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E913F3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="00326369">
        <w:rPr>
          <w:rFonts w:asciiTheme="majorBidi" w:eastAsia="Angsana New" w:hAnsiTheme="majorBidi" w:cs="Angsana New"/>
          <w:color w:val="000000"/>
          <w:sz w:val="28"/>
          <w:cs/>
        </w:rPr>
        <w:t>สิงค</w:t>
      </w:r>
      <w:r w:rsidR="00326369">
        <w:rPr>
          <w:rFonts w:asciiTheme="majorBidi" w:eastAsia="Angsana New" w:hAnsiTheme="majorBidi" w:cs="Angsana New" w:hint="cs"/>
          <w:color w:val="000000"/>
          <w:sz w:val="28"/>
          <w:cs/>
        </w:rPr>
        <w:t>โปร์</w:t>
      </w: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 xml:space="preserve">และประเทศไทย </w:t>
      </w:r>
      <w:r w:rsidRPr="00E913F3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E057B2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5E69F3">
        <w:rPr>
          <w:rFonts w:ascii="Angsana New" w:hAnsi="Angsana New" w:cs="Angsana New"/>
          <w:sz w:val="28"/>
          <w:cs/>
        </w:rPr>
        <w:t xml:space="preserve"> 20 </w:t>
      </w:r>
      <w:r w:rsidRPr="005E69F3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โดยจะดูแลสภา</w:t>
      </w:r>
      <w:r w:rsidRPr="00DC669B">
        <w:rPr>
          <w:rFonts w:ascii="Angsana New" w:hAnsi="Angsana New" w:cs="Angsana New" w:hint="cs"/>
          <w:sz w:val="28"/>
          <w:cs/>
        </w:rPr>
        <w:t>พคล่องไม่น้อยกว่า</w:t>
      </w:r>
      <w:r w:rsidRPr="00DC669B">
        <w:rPr>
          <w:rFonts w:ascii="Angsana New" w:hAnsi="Angsana New" w:cs="Angsana New"/>
          <w:sz w:val="28"/>
          <w:cs/>
        </w:rPr>
        <w:t xml:space="preserve"> 80% </w:t>
      </w:r>
      <w:r w:rsidRPr="00826553">
        <w:rPr>
          <w:rFonts w:ascii="Angsana New" w:hAnsi="Angsana New" w:cs="Angsana New" w:hint="cs"/>
          <w:sz w:val="28"/>
          <w:cs/>
        </w:rPr>
        <w:t>ของช่วงเวลา</w:t>
      </w:r>
      <w:r w:rsidRPr="00826553">
        <w:rPr>
          <w:rFonts w:ascii="Angsana New" w:hAnsi="Angsana New" w:cs="Angsana New"/>
          <w:sz w:val="28"/>
          <w:cs/>
        </w:rPr>
        <w:t xml:space="preserve"> </w:t>
      </w:r>
      <w:r w:rsidRPr="00826553">
        <w:rPr>
          <w:rFonts w:ascii="Angsana New" w:hAnsi="Angsana New" w:cs="Angsana New"/>
          <w:sz w:val="28"/>
        </w:rPr>
        <w:t>10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/>
          <w:sz w:val="28"/>
          <w:cs/>
        </w:rPr>
        <w:t>-</w:t>
      </w:r>
      <w:r w:rsidRPr="00826553">
        <w:rPr>
          <w:rFonts w:ascii="Angsana New" w:hAnsi="Angsana New" w:cs="Angsana New"/>
          <w:sz w:val="28"/>
        </w:rPr>
        <w:t>11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 w:hint="cs"/>
          <w:sz w:val="28"/>
          <w:cs/>
        </w:rPr>
        <w:t xml:space="preserve"> และ</w:t>
      </w:r>
      <w:r w:rsidRPr="00826553">
        <w:rPr>
          <w:rFonts w:ascii="Angsana New" w:hAnsi="Angsana New" w:cs="Angsana New"/>
          <w:sz w:val="28"/>
          <w:cs/>
        </w:rPr>
        <w:t xml:space="preserve"> </w:t>
      </w:r>
      <w:r w:rsidRPr="00826553">
        <w:rPr>
          <w:rFonts w:ascii="Angsana New" w:hAnsi="Angsana New" w:cs="Angsana New"/>
          <w:sz w:val="28"/>
        </w:rPr>
        <w:t>12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/>
          <w:sz w:val="28"/>
          <w:cs/>
        </w:rPr>
        <w:t>-</w:t>
      </w:r>
      <w:r w:rsidRPr="00826553">
        <w:rPr>
          <w:rFonts w:ascii="Angsana New" w:hAnsi="Angsana New" w:cs="Angsana New"/>
          <w:sz w:val="28"/>
        </w:rPr>
        <w:t>16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 xml:space="preserve">00 </w:t>
      </w:r>
      <w:r w:rsidRPr="00826553">
        <w:rPr>
          <w:rFonts w:ascii="Angsana New" w:hAnsi="Angsana New" w:cs="Angsana New"/>
          <w:sz w:val="28"/>
          <w:cs/>
        </w:rPr>
        <w:t>(</w:t>
      </w:r>
      <w:r w:rsidRPr="00826553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826553">
        <w:rPr>
          <w:rFonts w:ascii="Angsana New" w:hAnsi="Angsana New" w:cs="Angsana New"/>
          <w:sz w:val="28"/>
          <w:cs/>
        </w:rPr>
        <w:t>)</w:t>
      </w:r>
      <w:r w:rsidRPr="00DC669B">
        <w:rPr>
          <w:rFonts w:ascii="Angsana New" w:hAnsi="Angsana New" w:cs="Angsana New"/>
          <w:sz w:val="28"/>
          <w:cs/>
        </w:rPr>
        <w:t xml:space="preserve"> </w:t>
      </w:r>
    </w:p>
    <w:p w14:paraId="67111816" w14:textId="66367396" w:rsidR="00C77488" w:rsidRPr="00807E7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690E84">
        <w:rPr>
          <w:rFonts w:asciiTheme="majorBidi" w:eastAsia="Angsana New" w:hAnsiTheme="majorBidi" w:cstheme="majorBidi"/>
          <w:color w:val="000000"/>
          <w:sz w:val="28"/>
        </w:rPr>
        <w:t>2,500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807E7F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807E7F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8739CA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</w:p>
    <w:p w14:paraId="4035E7A9" w14:textId="77777777" w:rsidR="00326369" w:rsidRDefault="009D43C2" w:rsidP="00326369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หลักทรัพย์สิงคโปร์ ประเทศสิงคโปร์ </w:t>
      </w:r>
      <w:r w:rsidR="008739CA" w:rsidRPr="00962A4D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4C30F362" w:rsidR="009D43C2" w:rsidRPr="00326369" w:rsidRDefault="00AE681D" w:rsidP="00326369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326369">
        <w:rPr>
          <w:rFonts w:asciiTheme="majorBidi" w:hAnsiTheme="majorBidi" w:cstheme="majorBidi"/>
          <w:sz w:val="28"/>
          <w:cs/>
        </w:rPr>
        <w:t xml:space="preserve"> </w:t>
      </w:r>
      <w:r w:rsidR="00326369">
        <w:rPr>
          <w:rFonts w:asciiTheme="majorBidi" w:hAnsiTheme="majorBidi" w:cstheme="majorBidi"/>
          <w:sz w:val="28"/>
          <w:cs/>
        </w:rPr>
        <w:t xml:space="preserve"> </w:t>
      </w:r>
      <w:r w:rsidR="00326369">
        <w:rPr>
          <w:rFonts w:asciiTheme="majorBidi" w:hAnsiTheme="majorBidi" w:cstheme="majorBidi" w:hint="cs"/>
          <w:sz w:val="28"/>
          <w:cs/>
        </w:rPr>
        <w:t xml:space="preserve"> </w:t>
      </w:r>
      <w:r w:rsidR="00303CF6" w:rsidRPr="00326369">
        <w:rPr>
          <w:rFonts w:asciiTheme="majorBidi" w:hAnsiTheme="majorBidi" w:cstheme="majorBidi"/>
          <w:sz w:val="28"/>
          <w:cs/>
        </w:rPr>
        <w:t xml:space="preserve"> </w:t>
      </w:r>
      <w:r w:rsidR="000B5C0B" w:rsidRPr="00326369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326369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326369">
        <w:rPr>
          <w:rFonts w:asciiTheme="majorBidi" w:hAnsiTheme="majorBidi" w:cstheme="majorBidi"/>
          <w:sz w:val="28"/>
          <w:cs/>
        </w:rPr>
        <w:t>จาก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สิงคโปร์ ประเทศสิงคโปร์</w:t>
      </w:r>
    </w:p>
    <w:p w14:paraId="1FEB9214" w14:textId="77777777" w:rsidR="00F619B4" w:rsidRPr="00962A4D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A24900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E717FE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</w:t>
      </w:r>
      <w:r w:rsidR="00303CF6">
        <w:rPr>
          <w:rFonts w:asciiTheme="majorBidi" w:hAnsiTheme="majorBidi" w:cs="Angsana New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42F3B33B" w:rsidR="00E717FE" w:rsidRPr="00EB30BE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หลักทรัพย์สิงคโปร์ ประเทศสิงคโปร์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EB30BE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="00EB30BE" w:rsidRPr="00EB30BE">
        <w:rPr>
          <w:rFonts w:asciiTheme="majorBidi" w:hAnsiTheme="majorBidi" w:cs="Angsana New"/>
          <w:sz w:val="28"/>
          <w:cs/>
        </w:rPr>
        <w:t xml:space="preserve"> </w:t>
      </w:r>
      <w:r w:rsidR="00EB30BE"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807477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66AC2673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bookmarkStart w:id="4" w:name="_GoBack"/>
      <w:bookmarkEnd w:id="4"/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F74310" w16cex:dateUtc="2024-04-09T0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BC9678" w16cid:durableId="4FF7431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A7A42" w14:textId="77777777" w:rsidR="00CC7487" w:rsidRDefault="00CC7487" w:rsidP="00723295">
      <w:pPr>
        <w:spacing w:after="0" w:line="240" w:lineRule="auto"/>
      </w:pPr>
      <w:r>
        <w:separator/>
      </w:r>
    </w:p>
  </w:endnote>
  <w:endnote w:type="continuationSeparator" w:id="0">
    <w:p w14:paraId="22E7787C" w14:textId="77777777" w:rsidR="00CC7487" w:rsidRDefault="00CC7487" w:rsidP="00723295">
      <w:pPr>
        <w:spacing w:after="0" w:line="240" w:lineRule="auto"/>
      </w:pPr>
      <w:r>
        <w:continuationSeparator/>
      </w:r>
    </w:p>
  </w:endnote>
  <w:endnote w:type="continuationNotice" w:id="1">
    <w:p w14:paraId="6E46BD8E" w14:textId="77777777" w:rsidR="00CC7487" w:rsidRDefault="00CC74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0F470D59" w:rsidR="00E82310" w:rsidRPr="00723295" w:rsidRDefault="00690E84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2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0E432" w14:textId="77777777" w:rsidR="00CC7487" w:rsidRDefault="00CC7487" w:rsidP="00723295">
      <w:pPr>
        <w:spacing w:after="0" w:line="240" w:lineRule="auto"/>
      </w:pPr>
      <w:r>
        <w:separator/>
      </w:r>
    </w:p>
  </w:footnote>
  <w:footnote w:type="continuationSeparator" w:id="0">
    <w:p w14:paraId="183C95AA" w14:textId="77777777" w:rsidR="00CC7487" w:rsidRDefault="00CC7487" w:rsidP="00723295">
      <w:pPr>
        <w:spacing w:after="0" w:line="240" w:lineRule="auto"/>
      </w:pPr>
      <w:r>
        <w:continuationSeparator/>
      </w:r>
    </w:p>
  </w:footnote>
  <w:footnote w:type="continuationNotice" w:id="1">
    <w:p w14:paraId="0EBB6AE7" w14:textId="77777777" w:rsidR="00CC7487" w:rsidRDefault="00CC748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A2B6A96C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  <w:lang w:bidi="th-TH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3A84"/>
    <w:rsid w:val="000646BD"/>
    <w:rsid w:val="000730B0"/>
    <w:rsid w:val="00073190"/>
    <w:rsid w:val="00075486"/>
    <w:rsid w:val="00076C86"/>
    <w:rsid w:val="00077234"/>
    <w:rsid w:val="000913B4"/>
    <w:rsid w:val="00094606"/>
    <w:rsid w:val="00096E68"/>
    <w:rsid w:val="00096F22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8A5"/>
    <w:rsid w:val="000F6CE5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6991"/>
    <w:rsid w:val="002F7FEB"/>
    <w:rsid w:val="00301070"/>
    <w:rsid w:val="00302F5F"/>
    <w:rsid w:val="00303CF6"/>
    <w:rsid w:val="00313E1B"/>
    <w:rsid w:val="00316ADD"/>
    <w:rsid w:val="003217EE"/>
    <w:rsid w:val="00324CF1"/>
    <w:rsid w:val="00325F4F"/>
    <w:rsid w:val="00326369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29C"/>
    <w:rsid w:val="00407A21"/>
    <w:rsid w:val="00411C90"/>
    <w:rsid w:val="00412AF1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0E84"/>
    <w:rsid w:val="0069125A"/>
    <w:rsid w:val="006946BB"/>
    <w:rsid w:val="0069486F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1BAA"/>
    <w:rsid w:val="007938D1"/>
    <w:rsid w:val="00794063"/>
    <w:rsid w:val="0079559E"/>
    <w:rsid w:val="0079610D"/>
    <w:rsid w:val="00796296"/>
    <w:rsid w:val="007A0B4D"/>
    <w:rsid w:val="007A3442"/>
    <w:rsid w:val="007A3678"/>
    <w:rsid w:val="007B296F"/>
    <w:rsid w:val="007B31EF"/>
    <w:rsid w:val="007B61A9"/>
    <w:rsid w:val="007B68AA"/>
    <w:rsid w:val="007B76E3"/>
    <w:rsid w:val="007C126D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620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0B06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146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6BCD"/>
    <w:rsid w:val="00B07E1C"/>
    <w:rsid w:val="00B1065A"/>
    <w:rsid w:val="00B11772"/>
    <w:rsid w:val="00B161C6"/>
    <w:rsid w:val="00B20123"/>
    <w:rsid w:val="00B22EF1"/>
    <w:rsid w:val="00B24754"/>
    <w:rsid w:val="00B260CF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2FF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7FFB"/>
    <w:rsid w:val="00BD270D"/>
    <w:rsid w:val="00BD2A06"/>
    <w:rsid w:val="00BD30B8"/>
    <w:rsid w:val="00BD5A57"/>
    <w:rsid w:val="00BE28CF"/>
    <w:rsid w:val="00BE54C2"/>
    <w:rsid w:val="00BF3EDC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C57CB"/>
    <w:rsid w:val="00CC7487"/>
    <w:rsid w:val="00CD0488"/>
    <w:rsid w:val="00CD0A48"/>
    <w:rsid w:val="00CD1218"/>
    <w:rsid w:val="00CD2D2B"/>
    <w:rsid w:val="00CD39A1"/>
    <w:rsid w:val="00CD40CB"/>
    <w:rsid w:val="00CD7E43"/>
    <w:rsid w:val="00CE3D12"/>
    <w:rsid w:val="00CE463E"/>
    <w:rsid w:val="00CE5624"/>
    <w:rsid w:val="00CE6905"/>
    <w:rsid w:val="00CF4308"/>
    <w:rsid w:val="00CF5178"/>
    <w:rsid w:val="00CF5C86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2564"/>
    <w:rsid w:val="00D6359D"/>
    <w:rsid w:val="00D65265"/>
    <w:rsid w:val="00D71180"/>
    <w:rsid w:val="00D71FF5"/>
    <w:rsid w:val="00D765A4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9EB26-1084-4B8E-8536-A5B65C79982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8</Pages>
  <Words>10594</Words>
  <Characters>60391</Characters>
  <Application>Microsoft Office Word</Application>
  <DocSecurity>0</DocSecurity>
  <Lines>5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16</cp:revision>
  <cp:lastPrinted>2024-06-12T06:55:00Z</cp:lastPrinted>
  <dcterms:created xsi:type="dcterms:W3CDTF">2024-04-09T08:49:00Z</dcterms:created>
  <dcterms:modified xsi:type="dcterms:W3CDTF">2024-06-12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